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ata</w:t>
      </w:r>
      <w:r>
        <w:t xml:space="preserve"> </w:t>
      </w:r>
      <w:r>
        <w:t xml:space="preserve">Scientist</w:t>
      </w:r>
      <w:r>
        <w:t xml:space="preserve"> </w:t>
      </w:r>
      <w:r>
        <w:t xml:space="preserve">Program</w:t>
      </w:r>
      <w:r>
        <w:t xml:space="preserve"> </w:t>
      </w:r>
      <w:r>
        <w:t xml:space="preserve">in</w:t>
      </w:r>
      <w:r>
        <w:t xml:space="preserve"> </w:t>
      </w:r>
      <w:r>
        <w:t xml:space="preserve">Barcelona</w:t>
      </w:r>
    </w:p>
    <w:bookmarkStart w:id="20" w:name="X6ce15da16b0e7aaccd977621672e527b880edd6"/>
    <w:p>
      <w:pPr>
        <w:pStyle w:val="Heading1"/>
      </w:pPr>
      <w:r>
        <w:t xml:space="preserve">Scholarship Application Letter: Pursuing Advanced Data Science Expertise in Spain Barcelona</w:t>
      </w:r>
    </w:p>
    <w:p>
      <w:pPr>
        <w:pStyle w:val="FirstParagraph"/>
      </w:pPr>
      <w:r>
        <w:t xml:space="preserve">Dear Scholarship Selection Committee,</w:t>
      </w:r>
    </w:p>
    <w:p>
      <w:pPr>
        <w:pStyle w:val="BodyText"/>
      </w:pPr>
      <w:r>
        <w:t xml:space="preserve">It is with profound enthusiasm and unwavering commitment that I submit this Scholarship Application Letter for the prestigious Data Scientist Training Program at the renowned Barcelona Institute of Science and Technology (BIST). As a dedicated data analytics professional with a proven track record in leveraging complex datasets to drive strategic business outcomes, I am eager to deepen my expertise within Spain’s thriving innovation ecosystem. Barcelona, as a global hub for technology and scientific advancement, represents the ideal environment for me to refine my skills as an emerging Data Scientist and contribute meaningfully to Europe’s digital transformation.</w:t>
      </w:r>
    </w:p>
    <w:p>
      <w:pPr>
        <w:pStyle w:val="BodyText"/>
      </w:pPr>
      <w:r>
        <w:t xml:space="preserve">My academic foundation in Computer Science from the University of Valencia, complemented by a professional certification in Machine Learning from Coursera (with honors), has equipped me with robust technical capabilities. I have successfully implemented predictive analytics models using Python, TensorFlow, and Scikit-learn across diverse domains. For instance, at my previous role with a Madrid-based fintech startup, I developed an NLP-driven customer sentiment analysis tool that reduced response times by 35% and improved client retention by 22%. This experience solidified my passion for transforming raw data into actionable business intelligence—a core mission of every Data Scientist. However, to elevate my impact to the next level, I recognize the need for advanced specialization in scalable AI systems and ethical data governance—areas where Barcelona’s academic leadership excels.</w:t>
      </w:r>
    </w:p>
    <w:p>
      <w:pPr>
        <w:pStyle w:val="BodyText"/>
      </w:pPr>
      <w:r>
        <w:t xml:space="preserve">Spain Barcelona has long captivated me not merely as a destination but as a dynamic nexus of technological innovation. The city’s unique synergy between cutting-edge research institutions like the Universitat Politècnica de Catalunya (UPC) and the BCN Data Science Lab, coupled with its vibrant startup culture in districts like 22@ Barcelona, creates an unparalleled learning environment. Barcelona’s strategic position within the European Union—particularly its participation in Horizon Europe initiatives—further ensures access to cross-border collaborations and funding opportunities critical for a modern Data Scientist. The city’s commitment to "Smart City" projects, such as optimizing public transportation through AI (e.g., the Barcelona Supercomputing Center’s initiatives), mirrors my professional aspirations. I am particularly drawn to the BIST program’s focus on sustainable AI applications, which aligns with my thesis research on energy-efficient machine learning models for urban infrastructure—a project currently in development with professors at UPC.</w:t>
      </w:r>
    </w:p>
    <w:p>
      <w:pPr>
        <w:pStyle w:val="BodyText"/>
      </w:pPr>
      <w:r>
        <w:t xml:space="preserve">This Scholarship Application Letter is more than a request for financial support; it is a pledge to become an integral contributor to Barcelona’s data science community. The scholarship would alleviate the significant financial barriers preventing me from enrolling in BIST’s 12-month intensive program, which includes hands-on projects with local industry partners like Telefónica and Mercadona. Without this support, my participation would be contingent on taking on debt that could hinder my ability to dedicate fully to research. The scholarship would allow me to focus entirely on developing solutions for Barcelona’s most pressing challenges—such as healthcare accessibility through predictive analytics or climate-resilient urban planning—rather than juggling part-time work.</w:t>
      </w:r>
    </w:p>
    <w:p>
      <w:pPr>
        <w:pStyle w:val="BodyText"/>
      </w:pPr>
      <w:r>
        <w:t xml:space="preserve">What distinguishes Barcelona from other academic centers is its holistic approach to technological growth. Here, innovation thrives within a culturally rich context where Catalan traditions merge with global tech trends. This environment fosters creativity in problem-solving, a trait essential for any Data Scientist operating in complex, multicultural settings like Spain’s diverse urban landscape. My fluency in Spanish (C2 level), acquired through five years of immersion during studies and work, ensures I can seamlessly integrate into both academic circles and industry partnerships across Catalonia. Furthermore, I have already begun connecting with Barcelona-based researchers; Professor Elena García at BIST’s AI for Social Good Lab has expressed interest in my research on bias mitigation in healthcare algorithms, which could form the basis of my master’s thesis.</w:t>
      </w:r>
    </w:p>
    <w:p>
      <w:pPr>
        <w:pStyle w:val="BodyText"/>
      </w:pPr>
      <w:r>
        <w:t xml:space="preserve">As a Data Scientist, I am not just trained to analyze data—I am trained to understand its human context. Barcelona exemplifies this ethos: it is a city where technology serves society. My goal is to develop AI tools that prioritize inclusivity and sustainability, such as an open-source platform for small municipalities to predict flood risks using satellite imagery—something urgently needed in Spain’s coastal regions following recent climate events. The scholarship would empower me to collaborate with local NGOs like Fundació Catalana per a la Recerca i la Innovació (FCRI) during my studies, ensuring my work directly benefits Barcelona’s community while advancing the broader field of data science.</w:t>
      </w:r>
    </w:p>
    <w:p>
      <w:pPr>
        <w:pStyle w:val="BodyText"/>
      </w:pPr>
      <w:r>
        <w:t xml:space="preserve">I am acutely aware that Barcelona is home to some of Europe’s most forward-thinking Data Scientists and institutions. The chance to learn under pioneers like Dr. Antonio Martínez (BIST’s Director of Machine Learning) would be transformative. His work on federated learning for healthcare, currently deployed in hospitals across Catalonia, embodies the kind of ethical, impactful innovation I aspire to lead. By joining this ecosystem through the scholarship opportunity, I am not merely seeking education—I am committing to becoming a long-term contributor to Spain’s digital economy. Upon completion of the program, I plan to establish a data science consultancy focused on public-sector projects in Barcelona and expand into other EU cities, creating jobs and fostering local talent.</w:t>
      </w:r>
    </w:p>
    <w:p>
      <w:pPr>
        <w:pStyle w:val="BodyText"/>
      </w:pPr>
      <w:r>
        <w:t xml:space="preserve">In closing, this Scholarship Application Letter represents my deepest conviction that Barcelona is the singular place where my professional journey as a Data Scientist must unfold. The city’s fusion of academic excellence, industry relevance, and cultural vibrancy provides the perfect catalyst for me to grow into a leader who bridges data science innovation with societal impact. I have attached all required documentation—including letters of recommendation from UPC faculty and project portfolios demonstrating my ability to deliver real-world analytics solutions—and welcome the opportunity to discuss how my background aligns with BIST’s mission. Thank you for considering this application; I am ready to contribute passionately, ethically, and innovatively to Spain Barcelona’s future as a Data Scientist.</w:t>
      </w:r>
    </w:p>
    <w:p>
      <w:pPr>
        <w:pStyle w:val="BodyText"/>
      </w:pPr>
      <w:r>
        <w:t xml:space="preserve">With sincere gratitude and anticipation,</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ata Scientist Program in Barcelona</dc:title>
  <dc:creator/>
  <cp:keywords/>
  <dcterms:created xsi:type="dcterms:W3CDTF">2026-07-20T01:44:18Z</dcterms:created>
  <dcterms:modified xsi:type="dcterms:W3CDTF">2026-07-20T01:44:18Z</dcterms:modified>
</cp:coreProperties>
</file>

<file path=docProps/custom.xml><?xml version="1.0" encoding="utf-8"?>
<Properties xmlns="http://schemas.openxmlformats.org/officeDocument/2006/custom-properties" xmlns:vt="http://schemas.openxmlformats.org/officeDocument/2006/docPropsVTypes"/>
</file>